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1820BC9B"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5CB384F1"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proofErr w:type="spellStart"/>
            <w:r w:rsidRPr="0085524E">
              <w:rPr>
                <w:rFonts w:ascii="Times New Roman" w:hAnsi="Times New Roman"/>
                <w:szCs w:val="21"/>
              </w:rPr>
              <w:t>AdobePhotoshop</w:t>
            </w:r>
            <w:proofErr w:type="spellEnd"/>
            <w:r w:rsidRPr="0085524E">
              <w:rPr>
                <w:rFonts w:ascii="Times New Roman" w:hAnsi="Times New Roman"/>
                <w:szCs w:val="21"/>
              </w:rPr>
              <w:t xml:space="preserve">,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41228006" w14:textId="124CE20E" w:rsidR="0057265C" w:rsidRPr="0057265C" w:rsidRDefault="0057265C" w:rsidP="0057265C">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1篇，</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作7篇（含1共</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二作4篇。其中一篇为国际高水平文章，五年影响因子14.478。</w:t>
      </w:r>
    </w:p>
    <w:p w14:paraId="3EC28355" w14:textId="2F1DD9F8"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hyperlink r:id="rId8" w:history="1">
        <w:r w:rsidR="000654C6" w:rsidRPr="00700566">
          <w:rPr>
            <w:rStyle w:val="a3"/>
            <w:rFonts w:ascii="Times New Roman" w:hAnsi="Times New Roman"/>
            <w:szCs w:val="21"/>
          </w:rPr>
          <w:t>https://doi.org/10.1093/sysbio/syac069</w:t>
        </w:r>
      </w:hyperlink>
      <w:r w:rsidR="000654C6" w:rsidRPr="00D471FB">
        <w:rPr>
          <w:rFonts w:ascii="Times New Roman" w:hAnsi="Times New Roman" w:hint="eastAsia"/>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r w:rsidR="00700566">
        <w:rPr>
          <w:rFonts w:ascii="Times New Roman" w:hAnsi="Times New Roman"/>
          <w:szCs w:val="21"/>
        </w:rPr>
        <w:t xml:space="preserve"> </w:t>
      </w:r>
    </w:p>
    <w:p w14:paraId="01ECCE85" w14:textId="2D5712BC"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0057671A">
        <w:rPr>
          <w:rFonts w:ascii="Times New Roman" w:hAnsi="Times New Roman"/>
          <w:szCs w:val="21"/>
        </w:rPr>
        <w:t>5</w:t>
      </w:r>
      <w:r w:rsidR="0057671A">
        <w:rPr>
          <w:rFonts w:ascii="Times New Roman" w:hAnsi="Times New Roman" w:hint="eastAsia"/>
          <w:szCs w:val="21"/>
        </w:rPr>
        <w:t>yIF=</w:t>
      </w:r>
      <w:r w:rsidR="0057671A">
        <w:rPr>
          <w:rFonts w:ascii="Times New Roman" w:hAnsi="Times New Roman"/>
          <w:szCs w:val="21"/>
        </w:rPr>
        <w:t>3.286</w:t>
      </w:r>
      <w:r w:rsidR="0057671A">
        <w:rPr>
          <w:rFonts w:ascii="Times New Roman" w:hAnsi="Times New Roman" w:hint="eastAsia"/>
          <w:szCs w:val="21"/>
        </w:rPr>
        <w:t>,</w:t>
      </w:r>
      <w:r w:rsidR="0057671A">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proofErr w:type="spellStart"/>
      <w:r w:rsidRPr="00D471FB">
        <w:rPr>
          <w:rFonts w:ascii="Times New Roman" w:hAnsi="Times New Roman"/>
          <w:i/>
          <w:iCs/>
          <w:szCs w:val="21"/>
        </w:rPr>
        <w:t>Gonia</w:t>
      </w:r>
      <w:proofErr w:type="spellEnd"/>
      <w:r w:rsidRPr="00D471FB">
        <w:rPr>
          <w:rFonts w:ascii="Times New Roman" w:hAnsi="Times New Roman"/>
          <w:i/>
          <w:iCs/>
          <w:szCs w:val="21"/>
        </w:rPr>
        <w:t xml:space="preserve"> </w:t>
      </w:r>
      <w:proofErr w:type="spellStart"/>
      <w:r w:rsidRPr="00D471FB">
        <w:rPr>
          <w:rFonts w:ascii="Times New Roman" w:hAnsi="Times New Roman"/>
          <w:szCs w:val="21"/>
        </w:rPr>
        <w:t>Meigen</w:t>
      </w:r>
      <w:proofErr w:type="spellEnd"/>
      <w:r w:rsidRPr="00D471FB">
        <w:rPr>
          <w:rFonts w:ascii="Times New Roman" w:hAnsi="Times New Roman"/>
          <w:szCs w:val="21"/>
        </w:rPr>
        <w:t xml:space="preserve">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w:t>
      </w:r>
      <w:proofErr w:type="gramStart"/>
      <w:r w:rsidRPr="00F832C4">
        <w:rPr>
          <w:rFonts w:ascii="Times New Roman" w:hAnsi="Times New Roman" w:hint="eastAsia"/>
          <w:szCs w:val="21"/>
        </w:rPr>
        <w:t>喆</w:t>
      </w:r>
      <w:proofErr w:type="gramEnd"/>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proofErr w:type="spellStart"/>
      <w:r w:rsidRPr="00473375">
        <w:rPr>
          <w:rFonts w:ascii="Times New Roman" w:hAnsi="Times New Roman"/>
          <w:i/>
          <w:iCs/>
          <w:szCs w:val="21"/>
        </w:rPr>
        <w:t>Euprosopia</w:t>
      </w:r>
      <w:proofErr w:type="spellEnd"/>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proofErr w:type="spellStart"/>
      <w:r w:rsidRPr="003060FA">
        <w:rPr>
          <w:rFonts w:ascii="Times New Roman" w:hAnsi="Times New Roman"/>
          <w:i/>
          <w:iCs/>
          <w:szCs w:val="21"/>
        </w:rPr>
        <w:t>Drino</w:t>
      </w:r>
      <w:proofErr w:type="spellEnd"/>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lastRenderedPageBreak/>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w:t>
      </w:r>
      <w:proofErr w:type="spellStart"/>
      <w:r w:rsidRPr="00153C37">
        <w:rPr>
          <w:rFonts w:ascii="Times New Roman" w:hAnsi="Times New Roman"/>
          <w:szCs w:val="21"/>
        </w:rPr>
        <w:t>Vermileonidae</w:t>
      </w:r>
      <w:proofErr w:type="spellEnd"/>
      <w:r w:rsidRPr="00153C37">
        <w:rPr>
          <w:rFonts w:ascii="Times New Roman" w:hAnsi="Times New Roman"/>
          <w:szCs w:val="21"/>
        </w:rPr>
        <w:t xml:space="preserve"> and time-scaled relationships of lower </w:t>
      </w:r>
      <w:proofErr w:type="spellStart"/>
      <w:r w:rsidRPr="00153C37">
        <w:rPr>
          <w:rFonts w:ascii="Times New Roman" w:hAnsi="Times New Roman"/>
          <w:szCs w:val="21"/>
        </w:rPr>
        <w:t>brachyceran</w:t>
      </w:r>
      <w:proofErr w:type="spellEnd"/>
      <w:r w:rsidRPr="00153C37">
        <w:rPr>
          <w:rFonts w:ascii="Times New Roman" w:hAnsi="Times New Roman"/>
          <w:szCs w:val="21"/>
        </w:rPr>
        <w:t xml:space="preserve"> flies. </w:t>
      </w:r>
      <w:r w:rsidRPr="008E1BFB">
        <w:rPr>
          <w:rFonts w:ascii="Times New Roman" w:hAnsi="Times New Roman"/>
          <w:b/>
          <w:bCs/>
          <w:szCs w:val="21"/>
        </w:rPr>
        <w:t>Zoological Journal of the Linnean Society</w:t>
      </w:r>
      <w:r w:rsidRPr="00153C37">
        <w:rPr>
          <w:rFonts w:ascii="Times New Roman" w:hAnsi="Times New Roman"/>
          <w:szCs w:val="21"/>
        </w:rPr>
        <w:t>,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13270121" w14:textId="0160FD5D" w:rsidR="00571770" w:rsidRDefault="00571770" w:rsidP="00571770">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刺股蝇科</w:t>
      </w:r>
      <w:proofErr w:type="gramEnd"/>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杨定</w:t>
      </w:r>
      <w:proofErr w:type="gramEnd"/>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sidR="003908DD">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461EC9A1" w14:textId="3EBA946D"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002929EF">
        <w:rPr>
          <w:rFonts w:ascii="Times New Roman" w:hAnsi="Times New Roman" w:hint="eastAsia"/>
          <w:szCs w:val="21"/>
        </w:rPr>
        <w:t>.</w:t>
      </w:r>
      <w:r w:rsidR="002929EF">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002929EF" w:rsidRPr="002929EF">
        <w:rPr>
          <w:rFonts w:ascii="Times New Roman" w:hAnsi="Times New Roman"/>
          <w:szCs w:val="21"/>
        </w:rPr>
        <w:t>–</w:t>
      </w:r>
      <w:r w:rsidRPr="002929EF">
        <w:rPr>
          <w:rFonts w:ascii="Times New Roman" w:hAnsi="Times New Roman"/>
          <w:szCs w:val="21"/>
        </w:rPr>
        <w:t>69</w:t>
      </w:r>
      <w:r w:rsidRPr="007600F0">
        <w:rPr>
          <w:rFonts w:ascii="Times New Roman" w:hAnsi="Times New Roman" w:hint="eastAsia"/>
          <w:szCs w:val="21"/>
        </w:rPr>
        <w:t xml:space="preserve">8 + </w:t>
      </w:r>
      <w:r w:rsidR="00571770">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1B78BF26" w14:textId="28631B57" w:rsidR="00571770" w:rsidRDefault="00571770" w:rsidP="00571770">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w:t>
      </w:r>
      <w:proofErr w:type="gramStart"/>
      <w:r w:rsidRPr="002929EF">
        <w:rPr>
          <w:rFonts w:ascii="Times New Roman" w:hAnsi="Times New Roman"/>
          <w:b/>
          <w:bCs/>
          <w:szCs w:val="21"/>
        </w:rPr>
        <w:t>蛛</w:t>
      </w:r>
      <w:proofErr w:type="gramEnd"/>
      <w:r w:rsidRPr="002929EF">
        <w:rPr>
          <w:rFonts w:ascii="Times New Roman" w:hAnsi="Times New Roman"/>
          <w:b/>
          <w:bCs/>
          <w:szCs w:val="21"/>
        </w:rPr>
        <w:t>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7E23F8F6" w14:textId="46DFCAF1"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proofErr w:type="gramStart"/>
      <w:r w:rsidRPr="009B2833">
        <w:rPr>
          <w:rFonts w:ascii="Times New Roman" w:hAnsi="Times New Roman"/>
          <w:szCs w:val="21"/>
        </w:rPr>
        <w:t>武鹏峰</w:t>
      </w:r>
      <w:proofErr w:type="gramEnd"/>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w:t>
      </w:r>
      <w:proofErr w:type="gramStart"/>
      <w:r w:rsidRPr="009B2833">
        <w:rPr>
          <w:rFonts w:ascii="Times New Roman" w:hAnsi="Times New Roman"/>
          <w:szCs w:val="21"/>
        </w:rPr>
        <w:t>浑</w:t>
      </w:r>
      <w:proofErr w:type="gramEnd"/>
      <w:r w:rsidRPr="009B2833">
        <w:rPr>
          <w:rFonts w:ascii="Times New Roman" w:hAnsi="Times New Roman"/>
          <w:szCs w:val="21"/>
        </w:rPr>
        <w:t>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46CF621E"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w:t>
      </w:r>
      <w:proofErr w:type="gramStart"/>
      <w:r w:rsidR="00DD7C2A">
        <w:rPr>
          <w:rFonts w:ascii="Times New Roman" w:hAnsi="Times New Roman" w:hint="eastAsia"/>
          <w:szCs w:val="21"/>
        </w:rPr>
        <w:t>一</w:t>
      </w:r>
      <w:proofErr w:type="gramEnd"/>
      <w:r w:rsidR="00DD7C2A">
        <w:rPr>
          <w:rFonts w:ascii="Times New Roman" w:hAnsi="Times New Roman" w:hint="eastAsia"/>
          <w:szCs w:val="21"/>
        </w:rPr>
        <w:t>作</w:t>
      </w:r>
      <w:r w:rsidR="00DD7C2A">
        <w:rPr>
          <w:rFonts w:ascii="Times New Roman" w:hAnsi="Times New Roman" w:hint="eastAsia"/>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53111" w14:textId="77777777" w:rsidR="000E4228" w:rsidRDefault="000E4228" w:rsidP="00CD7AA9">
      <w:r>
        <w:separator/>
      </w:r>
    </w:p>
  </w:endnote>
  <w:endnote w:type="continuationSeparator" w:id="0">
    <w:p w14:paraId="00DA8350" w14:textId="77777777" w:rsidR="000E4228" w:rsidRDefault="000E4228"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38B8654B-A3D9-474A-8CEF-B0168661078E}"/>
    <w:embedBold r:id="rId2" w:fontKey="{282247F5-0D0E-4F0F-B8C2-6906ABEFB596}"/>
  </w:font>
  <w:font w:name="Elephant">
    <w:altName w:val="Cambria"/>
    <w:charset w:val="00"/>
    <w:family w:val="roman"/>
    <w:pitch w:val="variable"/>
    <w:sig w:usb0="00000003" w:usb1="00000000" w:usb2="00000000" w:usb3="00000000" w:csb0="00000001" w:csb1="00000000"/>
    <w:embedRegular r:id="rId3" w:fontKey="{38B3C9F8-8EC3-413E-B70A-A6569AD83442}"/>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EAEE273A-8C0D-499C-B845-70FC96CA50D2}"/>
    <w:embedBold r:id="rId5" w:fontKey="{312295C9-04D7-4DF6-BA6E-93862ED9DCC9}"/>
  </w:font>
  <w:font w:name="HarmonyOS Sans SC">
    <w:altName w:val="Arial Unicode MS"/>
    <w:panose1 w:val="00000500000000000000"/>
    <w:charset w:val="86"/>
    <w:family w:val="auto"/>
    <w:pitch w:val="variable"/>
    <w:sig w:usb0="00000003" w:usb1="080E0000" w:usb2="00000016" w:usb3="00000000" w:csb0="00040001" w:csb1="00000000"/>
    <w:embedRegular r:id="rId6" w:subsetted="1" w:fontKey="{88BCA0E7-4D55-4342-BFC8-E48D9AF60DBB}"/>
    <w:embedBold r:id="rId7" w:subsetted="1" w:fontKey="{36C57F5C-976E-4572-80E8-74160DB46774}"/>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68FC6" w14:textId="77777777" w:rsidR="000E4228" w:rsidRDefault="000E4228" w:rsidP="00CD7AA9">
      <w:r>
        <w:separator/>
      </w:r>
    </w:p>
  </w:footnote>
  <w:footnote w:type="continuationSeparator" w:id="0">
    <w:p w14:paraId="1D2176F2" w14:textId="77777777" w:rsidR="000E4228" w:rsidRDefault="000E4228"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4FANtIRW0tAAAA"/>
  </w:docVars>
  <w:rsids>
    <w:rsidRoot w:val="00172A27"/>
    <w:rsid w:val="00002BF0"/>
    <w:rsid w:val="00004F69"/>
    <w:rsid w:val="00020A7A"/>
    <w:rsid w:val="000654C6"/>
    <w:rsid w:val="00087D55"/>
    <w:rsid w:val="00093887"/>
    <w:rsid w:val="000944A6"/>
    <w:rsid w:val="000971EE"/>
    <w:rsid w:val="000A4CAD"/>
    <w:rsid w:val="000B54AD"/>
    <w:rsid w:val="000C1B58"/>
    <w:rsid w:val="000E4228"/>
    <w:rsid w:val="000F6A5C"/>
    <w:rsid w:val="0010329E"/>
    <w:rsid w:val="001121B0"/>
    <w:rsid w:val="0011571C"/>
    <w:rsid w:val="001220CF"/>
    <w:rsid w:val="0012592B"/>
    <w:rsid w:val="00130227"/>
    <w:rsid w:val="0013309B"/>
    <w:rsid w:val="00135F75"/>
    <w:rsid w:val="00153C37"/>
    <w:rsid w:val="0016666F"/>
    <w:rsid w:val="00172A27"/>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2059A"/>
    <w:rsid w:val="005422CD"/>
    <w:rsid w:val="0054305D"/>
    <w:rsid w:val="00571770"/>
    <w:rsid w:val="0057202B"/>
    <w:rsid w:val="0057265C"/>
    <w:rsid w:val="005735C8"/>
    <w:rsid w:val="0057671A"/>
    <w:rsid w:val="0059604F"/>
    <w:rsid w:val="005A0254"/>
    <w:rsid w:val="005A269C"/>
    <w:rsid w:val="005B1292"/>
    <w:rsid w:val="005D386D"/>
    <w:rsid w:val="005E5B03"/>
    <w:rsid w:val="005F5952"/>
    <w:rsid w:val="00611324"/>
    <w:rsid w:val="00617144"/>
    <w:rsid w:val="00622AFE"/>
    <w:rsid w:val="00664ED7"/>
    <w:rsid w:val="00695D87"/>
    <w:rsid w:val="006B5CBA"/>
    <w:rsid w:val="006E08EA"/>
    <w:rsid w:val="006E4FBE"/>
    <w:rsid w:val="006E7531"/>
    <w:rsid w:val="00700566"/>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B5B7C"/>
    <w:rsid w:val="008D1BFA"/>
    <w:rsid w:val="008D339C"/>
    <w:rsid w:val="008E0B2C"/>
    <w:rsid w:val="008E1BFB"/>
    <w:rsid w:val="008F09F6"/>
    <w:rsid w:val="008F5BEF"/>
    <w:rsid w:val="0090160A"/>
    <w:rsid w:val="0091647B"/>
    <w:rsid w:val="00922C72"/>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384E"/>
    <w:rsid w:val="00AD0DF9"/>
    <w:rsid w:val="00AE436F"/>
    <w:rsid w:val="00AF1ED8"/>
    <w:rsid w:val="00AF50FD"/>
    <w:rsid w:val="00AF62AB"/>
    <w:rsid w:val="00AF6DF6"/>
    <w:rsid w:val="00B32C8F"/>
    <w:rsid w:val="00B32FA9"/>
    <w:rsid w:val="00B454FF"/>
    <w:rsid w:val="00B5428C"/>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471FB"/>
    <w:rsid w:val="00D6730A"/>
    <w:rsid w:val="00D72382"/>
    <w:rsid w:val="00D8249B"/>
    <w:rsid w:val="00D96C5C"/>
    <w:rsid w:val="00DA25BB"/>
    <w:rsid w:val="00DC1AE7"/>
    <w:rsid w:val="00DD7C2A"/>
    <w:rsid w:val="00DE309F"/>
    <w:rsid w:val="00DF1EFF"/>
    <w:rsid w:val="00E17D3C"/>
    <w:rsid w:val="00E20EBB"/>
    <w:rsid w:val="00E2436B"/>
    <w:rsid w:val="00E3314D"/>
    <w:rsid w:val="00E40716"/>
    <w:rsid w:val="00E547D5"/>
    <w:rsid w:val="00E83EF9"/>
    <w:rsid w:val="00E94835"/>
    <w:rsid w:val="00E964CC"/>
    <w:rsid w:val="00EB2682"/>
    <w:rsid w:val="00EC1614"/>
    <w:rsid w:val="00ED0925"/>
    <w:rsid w:val="00ED302E"/>
    <w:rsid w:val="00ED78BE"/>
    <w:rsid w:val="00EE7703"/>
    <w:rsid w:val="00EF1F79"/>
    <w:rsid w:val="00EF30F7"/>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9</TotalTime>
  <Pages>4</Pages>
  <Words>939</Words>
  <Characters>5355</Characters>
  <Application>Microsoft Office Word</Application>
  <DocSecurity>0</DocSecurity>
  <Lines>44</Lines>
  <Paragraphs>12</Paragraphs>
  <ScaleCrop>false</ScaleCrop>
  <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13</cp:revision>
  <cp:lastPrinted>2022-11-16T05:25:00Z</cp:lastPrinted>
  <dcterms:created xsi:type="dcterms:W3CDTF">2020-01-14T13:44:00Z</dcterms:created>
  <dcterms:modified xsi:type="dcterms:W3CDTF">2022-11-2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